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5528" w:rsidRPr="00155528" w:rsidRDefault="00155528" w:rsidP="001555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4"/>
          <w:szCs w:val="34"/>
          <w:lang w:eastAsia="sk-SK"/>
        </w:rPr>
      </w:pPr>
      <w:r w:rsidRPr="00155528">
        <w:rPr>
          <w:rFonts w:ascii="Times New Roman" w:eastAsia="Times New Roman" w:hAnsi="Times New Roman" w:cs="Times New Roman"/>
          <w:b/>
          <w:bCs/>
          <w:sz w:val="34"/>
          <w:szCs w:val="34"/>
          <w:lang w:eastAsia="sk-SK"/>
        </w:rPr>
        <w:t>10852 - VST</w:t>
      </w:r>
    </w:p>
    <w:p w:rsidR="00155528" w:rsidRPr="00155528" w:rsidRDefault="00155528" w:rsidP="0015552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55528">
        <w:rPr>
          <w:rFonts w:ascii="Times New Roman" w:eastAsia="Times New Roman" w:hAnsi="Times New Roman" w:cs="Times New Roman"/>
          <w:sz w:val="24"/>
          <w:szCs w:val="24"/>
          <w:lang w:eastAsia="sk-SK"/>
        </w:rPr>
        <w:t>Vestník č. 242/2011 - 14.12.2011</w:t>
      </w:r>
    </w:p>
    <w:tbl>
      <w:tblPr>
        <w:tblW w:w="0" w:type="auto"/>
        <w:tblCellSpacing w:w="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ZNÁMENIE O VÝSLEDKU VEREJNÉHO OBSTARÁVANIA</w:t>
            </w: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Formulár: Príloha č. 7 k vyhláške č. 530/2009 Z. z.</w:t>
            </w: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: Verejná súťaž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: Tovary.</w:t>
                  </w: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. VEREJNÝ OBSTARÁVATEĽ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98"/>
              <w:gridCol w:w="8426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, adresy a kontaktné miesto (miesta)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6"/>
                  </w:tblGrid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Slovenský pozemkový fond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IČO: 17335345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Búdková 36, 817 15 Bratislava-Staré Mesto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Slovenská republika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Kontaktné miesto (miesta): 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Búdková 36, Bratislava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Kontaktná osoba: RNDr. Jaroslav </w:t>
                        </w:r>
                        <w:proofErr w:type="spellStart"/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Fax: +421 259318311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  <w:tr w:rsidR="00155528" w:rsidRPr="00155528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Adresa hlavnej stránky verejného obstarávateľa (URL): 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http://www.pozfond.sk  </w:t>
                        </w:r>
                      </w:p>
                    </w:tc>
                  </w:tr>
                </w:tbl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 a hlavný predmet alebo predmety činnosti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Organizácia riadená verejným právom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atriedenie obstarávajúceho subjektu podľa zákona: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§ 6 ods. 1 písm. d)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 alebo predmety činnosti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6"/>
                  </w:tblGrid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é (uveďte)</w:t>
                        </w:r>
                      </w:p>
                    </w:tc>
                  </w:tr>
                </w:tbl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ráva majetku štátu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erejný obstarávateľ nakupuje pre iných verejných obstarávateľov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I. PREDMET ZÁKAZKY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0"/>
              <w:gridCol w:w="8354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pis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 zákazky podľa verejného obstarávateľa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Výber dodávateľa pohonných hmôt prostredníctvom platobných kariet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 a miesto uskutočňovania stavebných prác, dodania tovarov alebo poskytovania služieb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b) Tovary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úpa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Hlavné miesto dodania tovarov: 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GR SPF Búdková 36, Bratislava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UTS kód: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29"/>
                    <w:gridCol w:w="7635"/>
                  </w:tblGrid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SK01.</w:t>
                        </w:r>
                      </w:p>
                    </w:tc>
                  </w:tr>
                </w:tbl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lastRenderedPageBreak/>
                    <w:t>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známenie zahŕňa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tručný opis zákazky alebo nákupu (nákupov)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Predmetom zákazky bude nákup tovarov a súvisiacich služieb prostredníctvom 63 platobných kariet na čerpacích staniciach nachádzajúcich sa na území Slovenska. Pod tovarmi sa myslia benzín a motorová nafta, mazacie oleje, </w:t>
                  </w:r>
                  <w:proofErr w:type="spellStart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dialničné</w:t>
                  </w:r>
                  <w:proofErr w:type="spellEnd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 známky, destilovaná voda, nemrznúca zmes, voda do ostrekovača, autokozmetika. Pod službami sa myslí umývanie vozidiel. Verejný obstarávateľ požaduje vystavenie a dodanie platobných kariet na adresu : Generálne riaditeľstvo SPF, Búdková 36, 817 15 Bratislava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oločný slovník obstarávania (CPV)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Hlavný slovník: 30163100-0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oplňujúce predmety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Hlavný slovník: 09132100-4, 09134100-8, 50112300-6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elková konečná hodnota zákazky (zákaziek)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elková konečná hodnota zmluvy (zmlúv)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odnota: 160 000,0000 EUR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Bez DPH.</w:t>
                  </w: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V. POSTUP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4"/>
              <w:gridCol w:w="8260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Verejná súťaž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ritériá na vyhodnotenie ponúk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ritériá na vyhodnotenie ponúk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Ekonomicky najvýhodnejšia ponuka 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1. poskytovaná zľava na obdobie 24 mesiacov na 1 liter natankovaného 95 oktánového benzínu - 70%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2. poskytovaná zľava na obdobie 24 mesiacov na 1 liter natankovanej motorovej nafty - 30%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yužila sa elektronická aukcia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Administratívne informácie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Evidenčné číslo spisu, ktoré pridelil verejný obstarávateľ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12772/2011-101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redchádzajúce oznámenie (oznámenia) týkajúce sa tejto zákazky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Áno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známenie o vyhlásení verejného obstarávania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Číslo oznámenia vo VVO: 07936-MST, číslo VVO 195/2011 z 07.10.2011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V. UZATVORENIE ZMLUVY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62"/>
                    <w:gridCol w:w="8442"/>
                  </w:tblGrid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Názov: 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bdr w:val="none" w:sz="0" w:space="0" w:color="auto" w:frame="1"/>
                            <w:lang w:eastAsia="sk-SK"/>
                          </w:rPr>
                          <w:t xml:space="preserve">Zmluva o predaji motorových palív a iných tovarov a služieb prostredníctvom palivových kariet spoločnosti SLOVNAFT </w:t>
                        </w:r>
                        <w:proofErr w:type="spellStart"/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bdr w:val="none" w:sz="0" w:space="0" w:color="auto" w:frame="1"/>
                            <w:lang w:eastAsia="sk-SK"/>
                          </w:rPr>
                          <w:t>a.s</w:t>
                        </w:r>
                        <w:proofErr w:type="spellEnd"/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bdr w:val="none" w:sz="0" w:space="0" w:color="auto" w:frame="1"/>
                            <w:lang w:eastAsia="sk-SK"/>
                          </w:rPr>
                          <w:t>.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1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Dátum uzatvorenia zmluvy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7. 12. 2011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lastRenderedPageBreak/>
                          <w:t>V.2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očet predložených ponúk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1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3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Názov a adresa dodávateľa, s ktorým sa uzatvorila zmluva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tbl>
                        <w:tblPr>
                          <w:tblW w:w="5000" w:type="pct"/>
                          <w:tblCellSpacing w:w="12" w:type="dxa"/>
                          <w:tblCellMar>
                            <w:top w:w="24" w:type="dxa"/>
                            <w:left w:w="24" w:type="dxa"/>
                            <w:bottom w:w="24" w:type="dxa"/>
                            <w:right w:w="24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8394"/>
                        </w:tblGrid>
                        <w:tr w:rsidR="00155528" w:rsidRPr="00155528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55528" w:rsidRPr="00155528" w:rsidRDefault="00155528" w:rsidP="00155528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 xml:space="preserve">SLOVNAFT </w:t>
                              </w:r>
                              <w:proofErr w:type="spellStart"/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a.s</w:t>
                              </w:r>
                              <w:proofErr w:type="spellEnd"/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.</w:t>
                              </w: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  </w:t>
                              </w:r>
                            </w:p>
                          </w:tc>
                        </w:tr>
                        <w:tr w:rsidR="00155528" w:rsidRPr="00155528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55528" w:rsidRPr="00155528" w:rsidRDefault="00155528" w:rsidP="00155528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IČO: 31322832  </w:t>
                              </w:r>
                            </w:p>
                          </w:tc>
                        </w:tr>
                        <w:tr w:rsidR="00155528" w:rsidRPr="00155528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55528" w:rsidRPr="00155528" w:rsidRDefault="00155528" w:rsidP="00155528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Vlčie hrdlo 1, 824 12 Bratislava  </w:t>
                              </w:r>
                            </w:p>
                          </w:tc>
                        </w:tr>
                        <w:tr w:rsidR="00155528" w:rsidRPr="00155528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55528" w:rsidRPr="00155528" w:rsidRDefault="00155528" w:rsidP="00155528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Slovensko  </w:t>
                              </w:r>
                            </w:p>
                          </w:tc>
                        </w:tr>
                        <w:tr w:rsidR="00155528" w:rsidRPr="00155528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55528" w:rsidRPr="00155528" w:rsidRDefault="00155528" w:rsidP="00155528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55528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Telefón: +421 918911536  </w:t>
                              </w:r>
                            </w:p>
                          </w:tc>
                        </w:tr>
                      </w:tbl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4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formácie o hodnote zmluvy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Celková konečná hodnota zákazky: 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Hodnota: 160 000,0000 EUR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Bez DPH.</w:t>
                        </w:r>
                      </w:p>
                    </w:tc>
                  </w:tr>
                  <w:tr w:rsidR="00155528" w:rsidRPr="00155528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5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55528" w:rsidRPr="00155528" w:rsidRDefault="00155528" w:rsidP="00155528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Jestvuje predpoklad subdodávok v rámci zmluvy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Nie</w:t>
                        </w:r>
                        <w:r w:rsidRPr="00155528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.</w:t>
                        </w:r>
                      </w:p>
                    </w:tc>
                  </w:tr>
                </w:tbl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55528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VI. DOPLŇUJÚCE INFORMÁCIE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84"/>
              <w:gridCol w:w="8440"/>
            </w:tblGrid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ákazka sa týka projektu a/alebo programu financovaného z fondov EÚ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Ďalšie informácie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1. Ing. Pavel </w:t>
                  </w:r>
                  <w:proofErr w:type="spellStart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Brutenič</w:t>
                  </w:r>
                  <w:proofErr w:type="spellEnd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 predseda komisie 2. Zuzana </w:t>
                  </w:r>
                  <w:proofErr w:type="spellStart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Godóova</w:t>
                  </w:r>
                  <w:proofErr w:type="spellEnd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 členka komisie 3. Mgr. Roman Markovič člen komisie 4. RNDr. Jaroslav </w:t>
                  </w:r>
                  <w:proofErr w:type="spellStart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Černiansky</w:t>
                  </w:r>
                  <w:proofErr w:type="spellEnd"/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 člen komisie</w:t>
                  </w:r>
                </w:p>
              </w:tc>
            </w:tr>
            <w:tr w:rsidR="00155528" w:rsidRPr="00155528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55528" w:rsidRPr="00155528" w:rsidRDefault="00155528" w:rsidP="0015552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átum odoslania tohto oznámenia</w:t>
                  </w:r>
                  <w:r w:rsidRPr="0015552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8. 12. 2011</w:t>
                  </w:r>
                </w:p>
              </w:tc>
            </w:tr>
          </w:tbl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55528" w:rsidRPr="00155528" w:rsidTr="00155528">
        <w:trPr>
          <w:tblCellSpacing w:w="12" w:type="dxa"/>
        </w:trPr>
        <w:tc>
          <w:tcPr>
            <w:tcW w:w="0" w:type="auto"/>
            <w:vAlign w:val="center"/>
            <w:hideMark/>
          </w:tcPr>
          <w:p w:rsidR="00155528" w:rsidRPr="00155528" w:rsidRDefault="00155528" w:rsidP="001555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</w:tbl>
    <w:p w:rsidR="00155528" w:rsidRDefault="00155528">
      <w:bookmarkStart w:id="0" w:name="_GoBack"/>
      <w:bookmarkEnd w:id="0"/>
    </w:p>
    <w:sectPr w:rsidR="001555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IwMbcwNjM3NTZU0lEKTi0uzszPAykwrAUAEoeENCwAAAA="/>
  </w:docVars>
  <w:rsids>
    <w:rsidRoot w:val="00155528"/>
    <w:rsid w:val="0015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5E43C9-44BF-4616-823A-874B7CFE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2">
    <w:name w:val="heading 2"/>
    <w:basedOn w:val="Normlny"/>
    <w:link w:val="Nadpis2Char"/>
    <w:uiPriority w:val="9"/>
    <w:qFormat/>
    <w:rsid w:val="001555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155528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customStyle="1" w:styleId="exportformular">
    <w:name w:val="exportformular"/>
    <w:basedOn w:val="Predvolenpsmoodseku"/>
    <w:rsid w:val="00155528"/>
  </w:style>
  <w:style w:type="character" w:customStyle="1" w:styleId="nadpis">
    <w:name w:val="nadpis"/>
    <w:basedOn w:val="Predvolenpsmoodseku"/>
    <w:rsid w:val="00155528"/>
  </w:style>
  <w:style w:type="character" w:customStyle="1" w:styleId="nazov">
    <w:name w:val="nazov"/>
    <w:basedOn w:val="Predvolenpsmoodseku"/>
    <w:rsid w:val="00155528"/>
  </w:style>
  <w:style w:type="character" w:customStyle="1" w:styleId="hodnota">
    <w:name w:val="hodnota"/>
    <w:basedOn w:val="Predvolenpsmoodseku"/>
    <w:rsid w:val="00155528"/>
  </w:style>
  <w:style w:type="character" w:customStyle="1" w:styleId="podnazov">
    <w:name w:val="podnazov"/>
    <w:basedOn w:val="Predvolenpsmoodseku"/>
    <w:rsid w:val="00155528"/>
  </w:style>
  <w:style w:type="character" w:customStyle="1" w:styleId="pre">
    <w:name w:val="pre"/>
    <w:basedOn w:val="Predvolenpsmoodseku"/>
    <w:rsid w:val="001555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8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9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3</Words>
  <Characters>3386</Characters>
  <Application>Microsoft Office Word</Application>
  <DocSecurity>0</DocSecurity>
  <Lines>28</Lines>
  <Paragraphs>7</Paragraphs>
  <ScaleCrop>false</ScaleCrop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3:20:00Z</dcterms:created>
  <dcterms:modified xsi:type="dcterms:W3CDTF">2019-04-25T13:21:00Z</dcterms:modified>
</cp:coreProperties>
</file>